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81A818" w14:textId="77777777" w:rsidR="00F82E54" w:rsidRPr="00F82E54" w:rsidRDefault="00F82E54" w:rsidP="00F82E54">
      <w:pPr>
        <w:jc w:val="center"/>
        <w:rPr>
          <w:b/>
        </w:rPr>
      </w:pPr>
      <w:r w:rsidRPr="00F82E54">
        <w:rPr>
          <w:b/>
        </w:rPr>
        <w:t xml:space="preserve">HELPFUL TEMPLATE FOR RESEARCH </w:t>
      </w:r>
      <w:r w:rsidR="00DA7B7B">
        <w:rPr>
          <w:b/>
        </w:rPr>
        <w:t>PROPOSAL</w:t>
      </w:r>
    </w:p>
    <w:p w14:paraId="031A80A2" w14:textId="77777777" w:rsidR="00F82E54" w:rsidRDefault="00F82E54"/>
    <w:p w14:paraId="2AC56726" w14:textId="79FDA32A" w:rsidR="00F82E54" w:rsidRDefault="00F82E54">
      <w:pPr>
        <w:rPr>
          <w:b/>
        </w:rPr>
      </w:pPr>
      <w:r w:rsidRPr="00F82E54">
        <w:rPr>
          <w:b/>
        </w:rPr>
        <w:t>Student ID</w:t>
      </w:r>
      <w:r w:rsidR="00DA7B7B">
        <w:rPr>
          <w:b/>
        </w:rPr>
        <w:t>s</w:t>
      </w:r>
      <w:r w:rsidRPr="00F82E54">
        <w:rPr>
          <w:b/>
        </w:rPr>
        <w:t>:</w:t>
      </w:r>
      <w:r w:rsidR="00E01BE1">
        <w:rPr>
          <w:b/>
        </w:rPr>
        <w:t xml:space="preserve"> </w:t>
      </w:r>
    </w:p>
    <w:p w14:paraId="141F734A" w14:textId="77777777" w:rsidR="00E6036A" w:rsidRPr="00E01BE1" w:rsidRDefault="00E6036A" w:rsidP="00E6036A">
      <w:r w:rsidRPr="00E01BE1">
        <w:t>170007803</w:t>
      </w:r>
    </w:p>
    <w:p w14:paraId="7212DB4B" w14:textId="136A1317" w:rsidR="00DA7B7B" w:rsidRPr="00E01BE1" w:rsidRDefault="00E01BE1">
      <w:r>
        <w:t>170008952</w:t>
      </w:r>
    </w:p>
    <w:p w14:paraId="5873CFD2" w14:textId="3C538800" w:rsidR="00F82E54" w:rsidRDefault="00F82E54">
      <w:pPr>
        <w:rPr>
          <w:b/>
        </w:rPr>
      </w:pPr>
      <w:r w:rsidRPr="00F82E54">
        <w:rPr>
          <w:b/>
        </w:rPr>
        <w:t>Student Name</w:t>
      </w:r>
      <w:r w:rsidR="00DA7B7B">
        <w:rPr>
          <w:b/>
        </w:rPr>
        <w:t>(s)</w:t>
      </w:r>
      <w:r w:rsidRPr="00F82E54">
        <w:rPr>
          <w:b/>
        </w:rPr>
        <w:t>:</w:t>
      </w:r>
    </w:p>
    <w:p w14:paraId="1B4D92E1" w14:textId="77777777" w:rsidR="00E6036A" w:rsidRPr="00E01BE1" w:rsidRDefault="00E6036A" w:rsidP="00E6036A">
      <w:r w:rsidRPr="00E01BE1">
        <w:t>Sushil Cherian</w:t>
      </w:r>
    </w:p>
    <w:p w14:paraId="61223CC0" w14:textId="4FE55EF8" w:rsidR="00E01BE1" w:rsidRPr="00E01BE1" w:rsidRDefault="00E01BE1">
      <w:proofErr w:type="spellStart"/>
      <w:r w:rsidRPr="00E01BE1">
        <w:t>Jithin</w:t>
      </w:r>
      <w:proofErr w:type="spellEnd"/>
      <w:r>
        <w:t xml:space="preserve"> Varghese</w:t>
      </w:r>
    </w:p>
    <w:p w14:paraId="6C1FC7C5" w14:textId="77777777" w:rsidR="004866AF" w:rsidRDefault="004866AF" w:rsidP="00FA0A1C"/>
    <w:p w14:paraId="035D2B20" w14:textId="6485627A" w:rsidR="002E21FA" w:rsidRDefault="00FA0A1C" w:rsidP="00FA0A1C">
      <w:r>
        <w:t xml:space="preserve">Select a Main Topic: </w:t>
      </w:r>
      <w:r w:rsidR="00B562DC">
        <w:t xml:space="preserve">(A topic related to </w:t>
      </w:r>
      <w:r w:rsidR="00DA7B7B">
        <w:t>hot topics of software from the suggested list on Canvas</w:t>
      </w:r>
      <w:r w:rsidR="00F82E54">
        <w:t>)</w:t>
      </w:r>
    </w:p>
    <w:p w14:paraId="284C1902" w14:textId="0489EEBB" w:rsidR="00F82E54" w:rsidRPr="00F82E54" w:rsidRDefault="00F82E54">
      <w:pPr>
        <w:rPr>
          <w:b/>
        </w:rPr>
      </w:pPr>
      <w:r w:rsidRPr="00F82E54">
        <w:rPr>
          <w:b/>
        </w:rPr>
        <w:t xml:space="preserve">Topic: </w:t>
      </w:r>
    </w:p>
    <w:p w14:paraId="0A6825EA" w14:textId="77777777" w:rsidR="00F82E54" w:rsidRPr="00F82E54" w:rsidRDefault="00F82E54">
      <w:pPr>
        <w:rPr>
          <w:b/>
        </w:rPr>
      </w:pPr>
      <w:r w:rsidRPr="00F82E54">
        <w:rPr>
          <w:b/>
        </w:rPr>
        <w:t xml:space="preserve">Research </w:t>
      </w:r>
      <w:r w:rsidR="00DA7B7B">
        <w:rPr>
          <w:b/>
        </w:rPr>
        <w:t>Proposal</w:t>
      </w:r>
      <w:r w:rsidRPr="00F82E54">
        <w:rPr>
          <w:b/>
        </w:rPr>
        <w:t xml:space="preserve"> Title (</w:t>
      </w:r>
      <w:r w:rsidR="00DA7B7B">
        <w:rPr>
          <w:b/>
        </w:rPr>
        <w:t>3-15</w:t>
      </w:r>
      <w:r w:rsidRPr="00F82E54">
        <w:rPr>
          <w:b/>
        </w:rPr>
        <w:t xml:space="preserve"> words):</w:t>
      </w:r>
    </w:p>
    <w:p w14:paraId="558BC0EF" w14:textId="79EFF949" w:rsidR="005379F6" w:rsidRDefault="002A3D85">
      <w:r>
        <w:t xml:space="preserve">Alzheimer </w:t>
      </w:r>
      <w:r w:rsidR="005379F6">
        <w:t>Pre-</w:t>
      </w:r>
      <w:r w:rsidR="003F38A6">
        <w:t>diagnosis</w:t>
      </w:r>
      <w:r w:rsidR="005379F6">
        <w:t xml:space="preserve"> mobile</w:t>
      </w:r>
      <w:r w:rsidR="003F38A6">
        <w:t xml:space="preserve"> application</w:t>
      </w:r>
    </w:p>
    <w:p w14:paraId="3E56D452" w14:textId="752CDF9F" w:rsidR="00F82E54" w:rsidRPr="00F82E54" w:rsidRDefault="002C3EDD">
      <w:pPr>
        <w:rPr>
          <w:b/>
        </w:rPr>
      </w:pPr>
      <w:r>
        <w:rPr>
          <w:b/>
        </w:rPr>
        <w:t xml:space="preserve">Describe </w:t>
      </w:r>
      <w:r w:rsidR="00DA7B7B">
        <w:rPr>
          <w:b/>
        </w:rPr>
        <w:t>the issue/problem/opportunity</w:t>
      </w:r>
      <w:r w:rsidR="00F82E54" w:rsidRPr="00F82E54">
        <w:rPr>
          <w:b/>
        </w:rPr>
        <w:t xml:space="preserve"> of the </w:t>
      </w:r>
      <w:r w:rsidR="00DA7B7B">
        <w:rPr>
          <w:b/>
        </w:rPr>
        <w:t>proposal</w:t>
      </w:r>
      <w:r w:rsidR="00F82E54" w:rsidRPr="00F82E54">
        <w:rPr>
          <w:b/>
        </w:rPr>
        <w:t>?</w:t>
      </w:r>
    </w:p>
    <w:p w14:paraId="241C22D6" w14:textId="6B36C0F9" w:rsidR="00F82E54" w:rsidRDefault="00FC79A5">
      <w:r>
        <w:t>Formulating the Questions for screening</w:t>
      </w:r>
      <w:r w:rsidR="002A0DFA">
        <w:t xml:space="preserve"> on</w:t>
      </w:r>
      <w:r>
        <w:t xml:space="preserve"> Alzheimer patients filled by</w:t>
      </w:r>
      <w:r w:rsidR="002A3D85">
        <w:t xml:space="preserve"> </w:t>
      </w:r>
      <w:r w:rsidR="002A3D85">
        <w:t>healthier person</w:t>
      </w:r>
      <w:r w:rsidR="002A3D85">
        <w:t xml:space="preserve"> (Care taker to a patient(s))</w:t>
      </w:r>
      <w:r w:rsidR="002A0DFA">
        <w:t xml:space="preserve">. </w:t>
      </w:r>
    </w:p>
    <w:p w14:paraId="2374F444" w14:textId="6880ADF4" w:rsidR="002A0DFA" w:rsidRDefault="002A0DFA">
      <w:r>
        <w:t xml:space="preserve">Problem for the paper-based forms and web forms are </w:t>
      </w:r>
      <w:r w:rsidR="003F38A6">
        <w:t>too</w:t>
      </w:r>
      <w:r>
        <w:t xml:space="preserve"> </w:t>
      </w:r>
      <w:r w:rsidR="005379F6">
        <w:t>time consu</w:t>
      </w:r>
      <w:r w:rsidR="003F38A6">
        <w:t>ming and cost involved</w:t>
      </w:r>
      <w:r>
        <w:t>.</w:t>
      </w:r>
    </w:p>
    <w:p w14:paraId="4A0039F6" w14:textId="77777777" w:rsidR="002A3D85" w:rsidRDefault="002A0DFA">
      <w:r>
        <w:t xml:space="preserve">Opportunity for the building the application will be useful for </w:t>
      </w:r>
      <w:r w:rsidR="002A3D85">
        <w:t>the</w:t>
      </w:r>
      <w:r>
        <w:t xml:space="preserve"> Patients or care taker and Physicians. </w:t>
      </w:r>
    </w:p>
    <w:p w14:paraId="3F89FE4F" w14:textId="046C3A34" w:rsidR="002A0DFA" w:rsidRPr="00FC79A5" w:rsidRDefault="002A0DFA">
      <w:r>
        <w:t xml:space="preserve">Those who are doubting that they are on the verge of Alzheimer </w:t>
      </w:r>
      <w:r w:rsidR="002A3D85">
        <w:t>in that case a healthier</w:t>
      </w:r>
      <w:r>
        <w:t xml:space="preserve"> </w:t>
      </w:r>
      <w:r w:rsidR="002A3D85">
        <w:t xml:space="preserve">person can use this application while will </w:t>
      </w:r>
      <w:r>
        <w:t>save money before visiting physicians.</w:t>
      </w:r>
    </w:p>
    <w:p w14:paraId="23AC9887" w14:textId="2E9612C2" w:rsidR="00F82E54" w:rsidRPr="00F82E54" w:rsidRDefault="00F82E54">
      <w:pPr>
        <w:rPr>
          <w:b/>
        </w:rPr>
      </w:pPr>
      <w:r w:rsidRPr="00F82E54">
        <w:rPr>
          <w:b/>
        </w:rPr>
        <w:t>Aim and Objectives (1 aim and multiple objectives</w:t>
      </w:r>
      <w:r w:rsidR="00DA7B7B">
        <w:rPr>
          <w:b/>
        </w:rPr>
        <w:t>)</w:t>
      </w:r>
    </w:p>
    <w:p w14:paraId="48B93F97" w14:textId="77777777" w:rsidR="00FC79A5" w:rsidRDefault="00FC79A5">
      <w:r w:rsidRPr="00FC79A5">
        <w:rPr>
          <w:b/>
        </w:rPr>
        <w:t>AIM:</w:t>
      </w:r>
      <w:r>
        <w:t xml:space="preserve"> </w:t>
      </w:r>
    </w:p>
    <w:p w14:paraId="2F64271F" w14:textId="4B53C8D8" w:rsidR="00F82E54" w:rsidRDefault="00FC79A5">
      <w:r w:rsidRPr="00FC79A5">
        <w:t xml:space="preserve">Alzheimer </w:t>
      </w:r>
      <w:r>
        <w:t xml:space="preserve">Screening based on the questions </w:t>
      </w:r>
      <w:r w:rsidR="003F38A6">
        <w:t>and its score</w:t>
      </w:r>
      <w:r w:rsidR="002A6E88">
        <w:t xml:space="preserve"> for </w:t>
      </w:r>
      <w:r w:rsidR="002A6E88">
        <w:t>Pre-diagnosis</w:t>
      </w:r>
    </w:p>
    <w:p w14:paraId="5750A646" w14:textId="77777777" w:rsidR="00FC79A5" w:rsidRPr="00FC79A5" w:rsidRDefault="00FC79A5">
      <w:pPr>
        <w:rPr>
          <w:b/>
        </w:rPr>
      </w:pPr>
      <w:r w:rsidRPr="00FC79A5">
        <w:rPr>
          <w:b/>
        </w:rPr>
        <w:t xml:space="preserve">Objectives: </w:t>
      </w:r>
    </w:p>
    <w:p w14:paraId="78954707" w14:textId="1F551FFE" w:rsidR="00FC79A5" w:rsidRDefault="00FC79A5" w:rsidP="003F38A6">
      <w:pPr>
        <w:pStyle w:val="ListParagraph"/>
        <w:numPr>
          <w:ilvl w:val="0"/>
          <w:numId w:val="1"/>
        </w:numPr>
      </w:pPr>
      <w:r>
        <w:t>Development of iOS application</w:t>
      </w:r>
      <w:r w:rsidR="003F38A6">
        <w:t xml:space="preserve"> with database on SQL Server</w:t>
      </w:r>
    </w:p>
    <w:p w14:paraId="1FB909C0" w14:textId="684CE2EE" w:rsidR="002A6E88" w:rsidRDefault="002A6E88" w:rsidP="003F38A6">
      <w:pPr>
        <w:pStyle w:val="ListParagraph"/>
        <w:numPr>
          <w:ilvl w:val="0"/>
          <w:numId w:val="1"/>
        </w:numPr>
      </w:pPr>
      <w:r>
        <w:t>Knowing the severity of the Alzheimer</w:t>
      </w:r>
    </w:p>
    <w:p w14:paraId="604FEC37" w14:textId="07003B46" w:rsidR="00FC79A5" w:rsidRPr="003F38A6" w:rsidRDefault="003F38A6">
      <w:pPr>
        <w:rPr>
          <w:b/>
        </w:rPr>
      </w:pPr>
      <w:r w:rsidRPr="003F38A6">
        <w:rPr>
          <w:b/>
        </w:rPr>
        <w:t>Users:</w:t>
      </w:r>
    </w:p>
    <w:p w14:paraId="2EEE987D" w14:textId="0E9F7ACE" w:rsidR="003F38A6" w:rsidRPr="00FC79A5" w:rsidRDefault="003F38A6">
      <w:r>
        <w:t>Healthier persons and Care takers to patients</w:t>
      </w:r>
    </w:p>
    <w:p w14:paraId="303D8CF4" w14:textId="77777777" w:rsidR="00F82E54" w:rsidRDefault="00F82E54">
      <w:pPr>
        <w:rPr>
          <w:b/>
        </w:rPr>
      </w:pPr>
    </w:p>
    <w:p w14:paraId="44554B6D" w14:textId="77777777" w:rsidR="00DA7B7B" w:rsidRDefault="00DA7B7B">
      <w:pPr>
        <w:rPr>
          <w:b/>
        </w:rPr>
      </w:pPr>
    </w:p>
    <w:p w14:paraId="5CBDFF3B" w14:textId="77777777" w:rsidR="00DA7B7B" w:rsidRPr="00F82E54" w:rsidRDefault="00DA7B7B" w:rsidP="00DA7B7B">
      <w:pPr>
        <w:rPr>
          <w:b/>
        </w:rPr>
      </w:pPr>
      <w:bookmarkStart w:id="0" w:name="_GoBack"/>
      <w:bookmarkEnd w:id="0"/>
      <w:r w:rsidRPr="00F82E54">
        <w:rPr>
          <w:b/>
        </w:rPr>
        <w:lastRenderedPageBreak/>
        <w:t>Scope of your research (try to make it narrow):</w:t>
      </w:r>
    </w:p>
    <w:p w14:paraId="7FF56162" w14:textId="212DD9D7" w:rsidR="00DA7B7B" w:rsidRPr="00C8659A" w:rsidRDefault="00C8659A">
      <w:r w:rsidRPr="00C8659A">
        <w:t>Scope is limited to develop a</w:t>
      </w:r>
      <w:r>
        <w:t xml:space="preserve">n </w:t>
      </w:r>
      <w:r w:rsidR="002A6E88">
        <w:t xml:space="preserve">Alzheimer </w:t>
      </w:r>
      <w:r w:rsidR="002A6E88">
        <w:t>Pre-diagnosis</w:t>
      </w:r>
      <w:r w:rsidR="005379F6">
        <w:t xml:space="preserve"> </w:t>
      </w:r>
      <w:r w:rsidR="002A6E88">
        <w:t>mobile app</w:t>
      </w:r>
      <w:r>
        <w:t xml:space="preserve"> </w:t>
      </w:r>
      <w:r w:rsidR="002A6E88">
        <w:t xml:space="preserve">can be </w:t>
      </w:r>
      <w:r>
        <w:t>used by a healthier person or a care taker to a patient based on the score the app will suggest he has Alzheimer traits or not. Other issues such as Physician related results will be out of scope.</w:t>
      </w:r>
    </w:p>
    <w:p w14:paraId="7EAE4452" w14:textId="34FF3930" w:rsidR="00F82E54" w:rsidRDefault="00DA7B7B">
      <w:pPr>
        <w:rPr>
          <w:b/>
        </w:rPr>
      </w:pPr>
      <w:r>
        <w:rPr>
          <w:b/>
        </w:rPr>
        <w:t>What software methodology will be used and why</w:t>
      </w:r>
      <w:r w:rsidR="00F82E54" w:rsidRPr="00F82E54">
        <w:rPr>
          <w:b/>
        </w:rPr>
        <w:t>?</w:t>
      </w:r>
      <w:r w:rsidR="002C3EDD">
        <w:rPr>
          <w:b/>
        </w:rPr>
        <w:t xml:space="preserve"> Resources needed.</w:t>
      </w:r>
    </w:p>
    <w:p w14:paraId="61CAD657" w14:textId="6094907C" w:rsidR="00BD39A8" w:rsidRDefault="005379F6">
      <w:r>
        <w:t>Rapid Application Development methodology</w:t>
      </w:r>
      <w:r w:rsidR="002A6E88">
        <w:t xml:space="preserve"> for </w:t>
      </w:r>
      <w:r w:rsidR="002A6E88">
        <w:t>Pre-diagnosis</w:t>
      </w:r>
      <w:r w:rsidR="002A6E88">
        <w:t xml:space="preserve"> for Alzheimer</w:t>
      </w:r>
    </w:p>
    <w:p w14:paraId="6D78735B" w14:textId="3D9FE406" w:rsidR="00F82E54" w:rsidRDefault="00F82E54">
      <w:pPr>
        <w:rPr>
          <w:b/>
        </w:rPr>
      </w:pPr>
      <w:r w:rsidRPr="00F82E54">
        <w:rPr>
          <w:b/>
        </w:rPr>
        <w:t>What research question</w:t>
      </w:r>
      <w:r>
        <w:rPr>
          <w:b/>
        </w:rPr>
        <w:t>(s)</w:t>
      </w:r>
      <w:r w:rsidRPr="00F82E54">
        <w:rPr>
          <w:b/>
        </w:rPr>
        <w:t xml:space="preserve"> are you trying to answer (only 1 question?)</w:t>
      </w:r>
    </w:p>
    <w:p w14:paraId="39FB9C30" w14:textId="3CB3FFA7" w:rsidR="005379F6" w:rsidRPr="005379F6" w:rsidRDefault="005379F6">
      <w:r w:rsidRPr="005379F6">
        <w:t>Can building pre- diagnosis app</w:t>
      </w:r>
      <w:r w:rsidR="002A6E88">
        <w:t xml:space="preserve"> for Alzheimer </w:t>
      </w:r>
      <w:r w:rsidRPr="005379F6">
        <w:t>will improve accessibility and efficiency</w:t>
      </w:r>
      <w:r>
        <w:t>?</w:t>
      </w:r>
    </w:p>
    <w:sectPr w:rsidR="005379F6" w:rsidRPr="005379F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EAA791" w14:textId="77777777" w:rsidR="00861301" w:rsidRDefault="00861301" w:rsidP="00DA7B7B">
      <w:pPr>
        <w:spacing w:after="0" w:line="240" w:lineRule="auto"/>
      </w:pPr>
      <w:r>
        <w:separator/>
      </w:r>
    </w:p>
  </w:endnote>
  <w:endnote w:type="continuationSeparator" w:id="0">
    <w:p w14:paraId="2F76AA18" w14:textId="77777777" w:rsidR="00861301" w:rsidRDefault="00861301" w:rsidP="00DA7B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543033" w14:textId="77777777" w:rsidR="006B0E64" w:rsidRDefault="006B0E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2CC777" w14:textId="77777777" w:rsidR="006B0E64" w:rsidRDefault="006B0E6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A441F8" w14:textId="77777777" w:rsidR="006B0E64" w:rsidRDefault="006B0E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5BE37E" w14:textId="77777777" w:rsidR="00861301" w:rsidRDefault="00861301" w:rsidP="00DA7B7B">
      <w:pPr>
        <w:spacing w:after="0" w:line="240" w:lineRule="auto"/>
      </w:pPr>
      <w:r>
        <w:separator/>
      </w:r>
    </w:p>
  </w:footnote>
  <w:footnote w:type="continuationSeparator" w:id="0">
    <w:p w14:paraId="7A347FA8" w14:textId="77777777" w:rsidR="00861301" w:rsidRDefault="00861301" w:rsidP="00DA7B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616E1A" w14:textId="77777777" w:rsidR="006B0E64" w:rsidRDefault="006B0E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AC6633" w14:textId="77777777" w:rsidR="00D961DA" w:rsidRDefault="00D961DA">
    <w:pPr>
      <w:pStyle w:val="Header"/>
    </w:pPr>
  </w:p>
  <w:tbl>
    <w:tblPr>
      <w:tblW w:w="9854" w:type="dxa"/>
      <w:tblInd w:w="-824" w:type="dxa"/>
      <w:tblLayout w:type="fixed"/>
      <w:tblLook w:val="01E0" w:firstRow="1" w:lastRow="1" w:firstColumn="1" w:lastColumn="1" w:noHBand="0" w:noVBand="0"/>
    </w:tblPr>
    <w:tblGrid>
      <w:gridCol w:w="1188"/>
      <w:gridCol w:w="8666"/>
    </w:tblGrid>
    <w:tr w:rsidR="00D961DA" w:rsidRPr="001A4C9B" w14:paraId="42E88706" w14:textId="77777777" w:rsidTr="006B0E64">
      <w:tc>
        <w:tcPr>
          <w:tcW w:w="1188" w:type="dxa"/>
        </w:tcPr>
        <w:p w14:paraId="41D970B8" w14:textId="77777777" w:rsidR="00D961DA" w:rsidRPr="001A4C9B" w:rsidRDefault="00D961DA" w:rsidP="00D961DA">
          <w:pPr>
            <w:spacing w:before="60"/>
            <w:rPr>
              <w:rFonts w:ascii="Arial" w:hAnsi="Arial" w:cs="Arial"/>
              <w:sz w:val="16"/>
              <w:szCs w:val="16"/>
            </w:rPr>
          </w:pPr>
        </w:p>
      </w:tc>
      <w:tc>
        <w:tcPr>
          <w:tcW w:w="8666" w:type="dxa"/>
          <w:vAlign w:val="bottom"/>
        </w:tcPr>
        <w:p w14:paraId="56BFB4AC" w14:textId="77777777" w:rsidR="006B0E64" w:rsidRPr="001A4C9B" w:rsidRDefault="006B0E64" w:rsidP="006B0E64">
          <w:pPr>
            <w:spacing w:after="40"/>
            <w:rPr>
              <w:rFonts w:ascii="Arial" w:hAnsi="Arial" w:cs="Arial"/>
              <w:sz w:val="16"/>
              <w:szCs w:val="16"/>
            </w:rPr>
          </w:pPr>
          <w:r w:rsidRPr="003526A9">
            <w:rPr>
              <w:rFonts w:ascii="Arial" w:hAnsi="Arial" w:cs="Arial"/>
              <w:sz w:val="16"/>
              <w:szCs w:val="16"/>
            </w:rPr>
            <w:t xml:space="preserve">School of Business &amp; IT, Hot Topic in Software (502.714-18-MC-21), Hot Topic in Networking (565.783-18-MC-21), Hot Topic in Data Analytics (536.785) </w:t>
          </w:r>
          <w:r>
            <w:rPr>
              <w:rFonts w:ascii="Arial" w:hAnsi="Arial" w:cs="Arial"/>
              <w:sz w:val="16"/>
              <w:szCs w:val="16"/>
            </w:rPr>
            <w:t>–</w:t>
          </w:r>
          <w:r w:rsidRPr="003526A9">
            <w:rPr>
              <w:rFonts w:ascii="Arial" w:hAnsi="Arial" w:cs="Arial"/>
              <w:sz w:val="16"/>
              <w:szCs w:val="16"/>
            </w:rPr>
            <w:t xml:space="preserve"> </w:t>
          </w:r>
          <w:r>
            <w:rPr>
              <w:rFonts w:ascii="Arial" w:hAnsi="Arial" w:cs="Arial"/>
              <w:sz w:val="16"/>
              <w:szCs w:val="16"/>
            </w:rPr>
            <w:t>Quarter</w:t>
          </w:r>
          <w:r w:rsidRPr="003526A9">
            <w:rPr>
              <w:rFonts w:ascii="Arial" w:hAnsi="Arial" w:cs="Arial"/>
              <w:sz w:val="16"/>
              <w:szCs w:val="16"/>
            </w:rPr>
            <w:t xml:space="preserve"> </w:t>
          </w:r>
          <w:r>
            <w:rPr>
              <w:rFonts w:ascii="Arial" w:hAnsi="Arial" w:cs="Arial"/>
              <w:sz w:val="16"/>
              <w:szCs w:val="16"/>
            </w:rPr>
            <w:t>4</w:t>
          </w:r>
          <w:r w:rsidRPr="003526A9">
            <w:rPr>
              <w:rFonts w:ascii="Arial" w:hAnsi="Arial" w:cs="Arial"/>
              <w:sz w:val="16"/>
              <w:szCs w:val="16"/>
            </w:rPr>
            <w:t>, 2018</w:t>
          </w:r>
        </w:p>
        <w:p w14:paraId="4DC6138A" w14:textId="1F8BF195" w:rsidR="00D961DA" w:rsidRPr="001A4C9B" w:rsidRDefault="00D961DA" w:rsidP="00D961DA">
          <w:pPr>
            <w:spacing w:after="40"/>
            <w:rPr>
              <w:rFonts w:ascii="Arial" w:hAnsi="Arial" w:cs="Arial"/>
              <w:sz w:val="16"/>
              <w:szCs w:val="16"/>
            </w:rPr>
          </w:pPr>
        </w:p>
      </w:tc>
    </w:tr>
  </w:tbl>
  <w:p w14:paraId="6D90CE9D" w14:textId="77777777" w:rsidR="00D961DA" w:rsidRDefault="00D961DA" w:rsidP="00D961D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D57225" w14:textId="77777777" w:rsidR="006B0E64" w:rsidRDefault="006B0E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5249A3"/>
    <w:multiLevelType w:val="hybridMultilevel"/>
    <w:tmpl w:val="9FB69DE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sjSwsDAwNrY0NDFS0lEKTi0uzszPAykwrAUAknRk5iwAAAA="/>
  </w:docVars>
  <w:rsids>
    <w:rsidRoot w:val="00F82E54"/>
    <w:rsid w:val="000B298A"/>
    <w:rsid w:val="00161804"/>
    <w:rsid w:val="00264456"/>
    <w:rsid w:val="002A0DFA"/>
    <w:rsid w:val="002A3D85"/>
    <w:rsid w:val="002A6E88"/>
    <w:rsid w:val="002C3EDD"/>
    <w:rsid w:val="003B5F78"/>
    <w:rsid w:val="003F38A6"/>
    <w:rsid w:val="004866AF"/>
    <w:rsid w:val="005379F6"/>
    <w:rsid w:val="00617FC9"/>
    <w:rsid w:val="006B0E64"/>
    <w:rsid w:val="007B76F8"/>
    <w:rsid w:val="007E4F68"/>
    <w:rsid w:val="00861301"/>
    <w:rsid w:val="009369DE"/>
    <w:rsid w:val="00953721"/>
    <w:rsid w:val="009D1D42"/>
    <w:rsid w:val="00B562DC"/>
    <w:rsid w:val="00BD39A8"/>
    <w:rsid w:val="00BF4484"/>
    <w:rsid w:val="00C15E46"/>
    <w:rsid w:val="00C8659A"/>
    <w:rsid w:val="00D143C7"/>
    <w:rsid w:val="00D961DA"/>
    <w:rsid w:val="00DA7B7B"/>
    <w:rsid w:val="00E01BE1"/>
    <w:rsid w:val="00E6036A"/>
    <w:rsid w:val="00EF1284"/>
    <w:rsid w:val="00F82E54"/>
    <w:rsid w:val="00FA0A1C"/>
    <w:rsid w:val="00FC7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E4646"/>
  <w15:chartTrackingRefBased/>
  <w15:docId w15:val="{2DF93ACD-5BAA-4E63-87C8-5214117C1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7B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7B7B"/>
  </w:style>
  <w:style w:type="paragraph" w:styleId="Footer">
    <w:name w:val="footer"/>
    <w:basedOn w:val="Normal"/>
    <w:link w:val="FooterChar"/>
    <w:uiPriority w:val="99"/>
    <w:unhideWhenUsed/>
    <w:rsid w:val="00DA7B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7B7B"/>
  </w:style>
  <w:style w:type="paragraph" w:styleId="ListParagraph">
    <w:name w:val="List Paragraph"/>
    <w:basedOn w:val="Normal"/>
    <w:uiPriority w:val="34"/>
    <w:qFormat/>
    <w:rsid w:val="003F38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</Pages>
  <Words>264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MIT</Company>
  <LinksUpToDate>false</LinksUpToDate>
  <CharactersWithSpaces>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di Abdel-Jaber</dc:creator>
  <cp:keywords/>
  <dc:description/>
  <cp:lastModifiedBy>Sushil Cherian</cp:lastModifiedBy>
  <cp:revision>4</cp:revision>
  <dcterms:created xsi:type="dcterms:W3CDTF">2018-10-11T00:14:00Z</dcterms:created>
  <dcterms:modified xsi:type="dcterms:W3CDTF">2018-10-11T02:03:00Z</dcterms:modified>
</cp:coreProperties>
</file>